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EFB" w:rsidRDefault="007F27C2" w:rsidP="007F27C2">
      <w:pPr>
        <w:jc w:val="center"/>
        <w:rPr>
          <w:rFonts w:ascii="Times New Roman" w:hAnsi="Times New Roman" w:cs="Times New Roman"/>
          <w:b/>
          <w:sz w:val="72"/>
          <w:szCs w:val="160"/>
        </w:rPr>
      </w:pPr>
      <w:bookmarkStart w:id="0" w:name="_GoBack"/>
      <w:bookmarkEnd w:id="0"/>
      <w:r w:rsidRPr="00E528E8">
        <w:rPr>
          <w:rFonts w:ascii="Times New Roman" w:hAnsi="Times New Roman" w:cs="Times New Roman"/>
          <w:b/>
          <w:sz w:val="72"/>
          <w:szCs w:val="160"/>
        </w:rPr>
        <w:t>Black Russian Terriers</w:t>
      </w:r>
    </w:p>
    <w:p w:rsidR="007F27C2" w:rsidRDefault="0013147F" w:rsidP="007F27C2">
      <w:pPr>
        <w:jc w:val="center"/>
        <w:rPr>
          <w:rFonts w:ascii="Times New Roman" w:hAnsi="Times New Roman" w:cs="Times New Roman"/>
          <w:sz w:val="56"/>
          <w:szCs w:val="160"/>
        </w:rPr>
      </w:pPr>
      <w:r w:rsidRPr="00E528E8">
        <w:rPr>
          <w:rFonts w:ascii="Times New Roman" w:hAnsi="Times New Roman" w:cs="Times New Roman"/>
          <w:sz w:val="56"/>
          <w:szCs w:val="160"/>
        </w:rPr>
        <w:t xml:space="preserve">What kind of health screenings should </w:t>
      </w:r>
      <w:r w:rsidR="00E528E8" w:rsidRPr="00E528E8">
        <w:rPr>
          <w:rFonts w:ascii="Times New Roman" w:hAnsi="Times New Roman" w:cs="Times New Roman"/>
          <w:sz w:val="56"/>
          <w:szCs w:val="160"/>
        </w:rPr>
        <w:t>you</w:t>
      </w:r>
      <w:r w:rsidRPr="00E528E8">
        <w:rPr>
          <w:rFonts w:ascii="Times New Roman" w:hAnsi="Times New Roman" w:cs="Times New Roman"/>
          <w:sz w:val="56"/>
          <w:szCs w:val="160"/>
        </w:rPr>
        <w:t xml:space="preserve"> look for </w:t>
      </w:r>
      <w:r w:rsidR="00B71772">
        <w:rPr>
          <w:rFonts w:ascii="Times New Roman" w:hAnsi="Times New Roman" w:cs="Times New Roman"/>
          <w:sz w:val="56"/>
          <w:szCs w:val="160"/>
        </w:rPr>
        <w:t>when searching for a dog or puppy</w:t>
      </w:r>
      <w:r w:rsidRPr="00E528E8">
        <w:rPr>
          <w:rFonts w:ascii="Times New Roman" w:hAnsi="Times New Roman" w:cs="Times New Roman"/>
          <w:sz w:val="56"/>
          <w:szCs w:val="160"/>
        </w:rPr>
        <w:t>?</w:t>
      </w:r>
    </w:p>
    <w:p w:rsidR="00E528E8" w:rsidRPr="00E528E8" w:rsidRDefault="00E528E8" w:rsidP="007F27C2">
      <w:pPr>
        <w:jc w:val="center"/>
        <w:rPr>
          <w:rFonts w:ascii="Times New Roman" w:hAnsi="Times New Roman" w:cs="Times New Roman"/>
          <w:sz w:val="56"/>
          <w:szCs w:val="160"/>
        </w:rPr>
      </w:pPr>
    </w:p>
    <w:p w:rsidR="00B30FE2" w:rsidRDefault="00B30FE2" w:rsidP="00B30FE2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CHIC Number certifying that all AKC Parent Club recommended tests have been completed.</w:t>
      </w:r>
    </w:p>
    <w:p w:rsidR="0013147F" w:rsidRPr="00E528E8" w:rsidRDefault="0013147F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OFA certified hip x-rays after 2 years old</w:t>
      </w:r>
    </w:p>
    <w:p w:rsidR="0013147F" w:rsidRPr="00E528E8" w:rsidRDefault="0013147F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OFA certified elbow x-rays after 2 years old</w:t>
      </w:r>
    </w:p>
    <w:p w:rsidR="0013147F" w:rsidRPr="00E528E8" w:rsidRDefault="0013147F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Cardiac auscultation after 1 year of age</w:t>
      </w:r>
    </w:p>
    <w:p w:rsidR="0013147F" w:rsidRPr="00E528E8" w:rsidRDefault="0013147F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OFA certified eye exam after 1 year of age and annually thereafter</w:t>
      </w:r>
    </w:p>
    <w:p w:rsidR="00E528E8" w:rsidRPr="00E528E8" w:rsidRDefault="00E528E8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DNA test for Juvenile Laryngeal Paralysis &amp; Polyneuropathy</w:t>
      </w:r>
    </w:p>
    <w:p w:rsidR="008308A8" w:rsidRPr="00E528E8" w:rsidRDefault="008308A8" w:rsidP="00E528E8">
      <w:pPr>
        <w:ind w:left="720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sym w:font="Wingdings" w:char="F0FE"/>
      </w:r>
      <w:r w:rsidRPr="00E528E8">
        <w:rPr>
          <w:rFonts w:ascii="Times New Roman" w:hAnsi="Times New Roman" w:cs="Times New Roman"/>
          <w:sz w:val="48"/>
          <w:szCs w:val="48"/>
        </w:rPr>
        <w:t xml:space="preserve"> DNA test for Hyperuricosuria</w:t>
      </w:r>
    </w:p>
    <w:p w:rsidR="00E528E8" w:rsidRPr="00E528E8" w:rsidRDefault="00E528E8" w:rsidP="0013147F">
      <w:pPr>
        <w:rPr>
          <w:rFonts w:ascii="Times New Roman" w:hAnsi="Times New Roman" w:cs="Times New Roman"/>
          <w:sz w:val="48"/>
          <w:szCs w:val="48"/>
        </w:rPr>
      </w:pPr>
    </w:p>
    <w:p w:rsidR="00E528E8" w:rsidRPr="00E528E8" w:rsidRDefault="00E528E8" w:rsidP="00E528E8">
      <w:pPr>
        <w:jc w:val="both"/>
        <w:rPr>
          <w:rFonts w:ascii="Times New Roman" w:hAnsi="Times New Roman" w:cs="Times New Roman"/>
          <w:sz w:val="48"/>
          <w:szCs w:val="48"/>
        </w:rPr>
      </w:pPr>
      <w:r w:rsidRPr="00E528E8">
        <w:rPr>
          <w:rFonts w:ascii="Times New Roman" w:hAnsi="Times New Roman" w:cs="Times New Roman"/>
          <w:sz w:val="48"/>
          <w:szCs w:val="48"/>
        </w:rPr>
        <w:t xml:space="preserve">Other tests </w:t>
      </w:r>
      <w:r w:rsidR="00980560">
        <w:rPr>
          <w:rFonts w:ascii="Times New Roman" w:hAnsi="Times New Roman" w:cs="Times New Roman"/>
          <w:sz w:val="48"/>
          <w:szCs w:val="48"/>
        </w:rPr>
        <w:t>required by the AKC Parent Club include DNA color testing for the A-locus and K-locus</w:t>
      </w:r>
      <w:r w:rsidRPr="00E528E8">
        <w:rPr>
          <w:rFonts w:ascii="Times New Roman" w:hAnsi="Times New Roman" w:cs="Times New Roman"/>
          <w:sz w:val="48"/>
          <w:szCs w:val="48"/>
        </w:rPr>
        <w:t>.</w:t>
      </w:r>
    </w:p>
    <w:sectPr w:rsidR="00E528E8" w:rsidRPr="00E528E8" w:rsidSect="00E528E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9E7836"/>
    <w:multiLevelType w:val="multilevel"/>
    <w:tmpl w:val="1D9E81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c3NbK0NDc0szRQ0lEKTi0uzszPAykwrgUAfXYCfSwAAAA="/>
  </w:docVars>
  <w:rsids>
    <w:rsidRoot w:val="007F27C2"/>
    <w:rsid w:val="0013147F"/>
    <w:rsid w:val="001B5AB4"/>
    <w:rsid w:val="0039217C"/>
    <w:rsid w:val="003C7EEE"/>
    <w:rsid w:val="006D7D3F"/>
    <w:rsid w:val="007F27C2"/>
    <w:rsid w:val="008308A8"/>
    <w:rsid w:val="00980560"/>
    <w:rsid w:val="00B30FE2"/>
    <w:rsid w:val="00B71772"/>
    <w:rsid w:val="00C97B7F"/>
    <w:rsid w:val="00E528E8"/>
    <w:rsid w:val="00EA7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8C3456-78BF-4C02-AE86-466162057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5A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Style">
    <w:name w:val="APA Style"/>
    <w:basedOn w:val="Normal"/>
    <w:link w:val="APAStyleChar"/>
    <w:qFormat/>
    <w:rsid w:val="00C97B7F"/>
    <w:pPr>
      <w:spacing w:after="0" w:line="480" w:lineRule="auto"/>
      <w:ind w:firstLine="720"/>
    </w:pPr>
    <w:rPr>
      <w:rFonts w:ascii="Times New Roman" w:hAnsi="Times New Roman"/>
      <w:sz w:val="24"/>
    </w:rPr>
  </w:style>
  <w:style w:type="character" w:customStyle="1" w:styleId="APAStyleChar">
    <w:name w:val="APA Style Char"/>
    <w:basedOn w:val="DefaultParagraphFont"/>
    <w:link w:val="APAStyle"/>
    <w:rsid w:val="00C97B7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7C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28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13999">
          <w:marLeft w:val="0"/>
          <w:marRight w:val="0"/>
          <w:marTop w:val="0"/>
          <w:marBottom w:val="0"/>
          <w:divBdr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</w:divBdr>
          <w:divsChild>
            <w:div w:id="853542363">
              <w:marLeft w:val="330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3382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9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05097">
          <w:marLeft w:val="0"/>
          <w:marRight w:val="0"/>
          <w:marTop w:val="0"/>
          <w:marBottom w:val="0"/>
          <w:divBdr>
            <w:top w:val="single" w:sz="36" w:space="0" w:color="FFFFFF"/>
            <w:left w:val="single" w:sz="36" w:space="0" w:color="FFFFFF"/>
            <w:bottom w:val="single" w:sz="36" w:space="0" w:color="FFFFFF"/>
            <w:right w:val="single" w:sz="36" w:space="0" w:color="FFFFFF"/>
          </w:divBdr>
          <w:divsChild>
            <w:div w:id="142815448">
              <w:marLeft w:val="330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725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8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Christine Robinson</cp:lastModifiedBy>
  <cp:revision>7</cp:revision>
  <cp:lastPrinted>2016-02-22T23:44:00Z</cp:lastPrinted>
  <dcterms:created xsi:type="dcterms:W3CDTF">2015-02-20T22:39:00Z</dcterms:created>
  <dcterms:modified xsi:type="dcterms:W3CDTF">2019-08-14T15:54:00Z</dcterms:modified>
</cp:coreProperties>
</file>